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7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Orang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7th Kup / Orang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 Knifehand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block in Front 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Stretch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 Moo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kick from front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kick from front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7th Kup / Orange Belt</dc:title>
  <dc:creator/>
  <cp:keywords/>
  <dcterms:created xsi:type="dcterms:W3CDTF">2024-05-13T18:38:39Z</dcterms:created>
  <dcterms:modified xsi:type="dcterms:W3CDTF">2024-05-13T18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